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4446070" w14:textId="584D28C9" w:rsidR="00D94329" w:rsidRPr="00E0014C" w:rsidRDefault="00702A6D" w:rsidP="00E0014C">
      <w:pPr>
        <w:pStyle w:val="Title"/>
      </w:pPr>
      <w:r w:rsidRPr="00E0014C">
        <w:t>Analytics for the Australian Grains Industry</w:t>
      </w:r>
    </w:p>
    <w:p w14:paraId="1C6CC698" w14:textId="0897F825" w:rsidR="00F95C01" w:rsidRPr="00E0014C" w:rsidRDefault="00702A6D" w:rsidP="00E0014C">
      <w:pPr>
        <w:pStyle w:val="Subtitle"/>
      </w:pPr>
      <w:r w:rsidRPr="00E0014C">
        <w:t xml:space="preserve">GRDC Investment Project </w:t>
      </w:r>
      <w:r w:rsidR="00632977" w:rsidRPr="00E0014C">
        <w:t>XXXXXXX-XXX</w:t>
      </w:r>
    </w:p>
    <w:p w14:paraId="140B7A02" w14:textId="3EF8FCB8" w:rsidR="00F95C01" w:rsidRPr="00E0014C" w:rsidRDefault="00C837AC" w:rsidP="00E0014C">
      <w:pPr>
        <w:pStyle w:val="Author"/>
      </w:pPr>
      <w:r w:rsidRPr="00E0014C">
        <w:t>Author</w:t>
      </w:r>
    </w:p>
    <w:p w14:paraId="04AF183E" w14:textId="77777777" w:rsidR="00473A6B" w:rsidRPr="00E0014C" w:rsidRDefault="00473A6B" w:rsidP="00E0014C">
      <w:pPr>
        <w:pStyle w:val="Date"/>
      </w:pPr>
      <w:r w:rsidRPr="00E0014C">
        <w:t>Date</w:t>
      </w:r>
    </w:p>
    <w:p w14:paraId="76F08870" w14:textId="77777777" w:rsidR="00473A6B" w:rsidRPr="00473A6B" w:rsidRDefault="00473A6B" w:rsidP="00473A6B">
      <w:pPr>
        <w:pStyle w:val="BodyText"/>
      </w:pPr>
    </w:p>
    <w:p w14:paraId="67E4BC09" w14:textId="64C1AA85" w:rsidR="00F95C01" w:rsidRDefault="00473A6B" w:rsidP="001F5E01">
      <w:pPr>
        <w:pStyle w:val="AbstractTitle"/>
      </w:pPr>
      <w:r>
        <w:lastRenderedPageBreak/>
        <w:t>Abstract Title</w:t>
      </w:r>
    </w:p>
    <w:p w14:paraId="7EFD3688" w14:textId="096B2DF0" w:rsidR="00E0014C" w:rsidRPr="00E0014C" w:rsidRDefault="00473A6B" w:rsidP="00E0014C">
      <w:pPr>
        <w:pStyle w:val="Abstract"/>
        <w:rPr>
          <w:rFonts w:ascii="Proxima Nova" w:hAnsi="Proxima Nova"/>
        </w:rPr>
      </w:pPr>
      <w:r>
        <w:t>Abstract</w:t>
      </w:r>
    </w:p>
    <w:p w14:paraId="45B3D339" w14:textId="77777777" w:rsidR="00473A6B" w:rsidRPr="00473A6B" w:rsidRDefault="00473A6B" w:rsidP="00473A6B">
      <w:pPr>
        <w:pStyle w:val="Abstract"/>
      </w:pPr>
    </w:p>
    <w:sdt>
      <w:sdtPr>
        <w:rPr>
          <w:rFonts w:asciiTheme="minorHAnsi" w:eastAsiaTheme="minorHAnsi" w:hAnsiTheme="minorHAnsi" w:cstheme="minorBidi"/>
          <w:b w:val="0"/>
          <w:color w:val="auto"/>
          <w:sz w:val="24"/>
          <w:szCs w:val="24"/>
        </w:rPr>
        <w:id w:val="-202181170"/>
        <w:docPartObj>
          <w:docPartGallery w:val="Table of Contents"/>
          <w:docPartUnique/>
        </w:docPartObj>
      </w:sdtPr>
      <w:sdtEndPr>
        <w:rPr>
          <w:rFonts w:ascii="Proxima Nova Rg" w:eastAsiaTheme="minorEastAsia" w:hAnsi="Proxima Nova Rg" w:cs="Times New Roman (Body CS)"/>
          <w:bCs/>
          <w:noProof/>
          <w:sz w:val="22"/>
        </w:rPr>
      </w:sdtEndPr>
      <w:sdtContent>
        <w:p w14:paraId="2042D92A" w14:textId="22BE4F6C" w:rsidR="00AC0FAB" w:rsidRDefault="00AC0FAB" w:rsidP="00A452F3">
          <w:pPr>
            <w:pStyle w:val="TOCHeading"/>
          </w:pPr>
          <w:r w:rsidRPr="00A452F3">
            <w:t>Contents</w:t>
          </w:r>
        </w:p>
        <w:p w14:paraId="38F1BA34" w14:textId="19657F7B" w:rsidR="00AC0FAB" w:rsidRPr="00AC0FAB" w:rsidRDefault="00AC0FAB">
          <w:pPr>
            <w:pStyle w:val="TOC1"/>
            <w:tabs>
              <w:tab w:val="right" w:leader="dot" w:pos="9350"/>
            </w:tabs>
            <w:rPr>
              <w:rFonts w:asciiTheme="minorHAnsi" w:hAnsiTheme="minorHAnsi"/>
              <w:noProof/>
              <w:kern w:val="2"/>
              <w:lang w:val="en-AU" w:eastAsia="en-AU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70899675" w:history="1">
            <w:r w:rsidRPr="00F30D7C">
              <w:rPr>
                <w:rStyle w:val="Hyperlink"/>
                <w:noProof/>
              </w:rPr>
              <w:t>Heading 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08996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478ED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C8129FE" w14:textId="716EC349" w:rsidR="00AC0FAB" w:rsidRPr="00AC0FAB" w:rsidRDefault="00AC0FAB">
          <w:pPr>
            <w:pStyle w:val="TOC2"/>
            <w:tabs>
              <w:tab w:val="right" w:leader="dot" w:pos="9350"/>
            </w:tabs>
            <w:rPr>
              <w:rFonts w:asciiTheme="minorHAnsi" w:hAnsiTheme="minorHAnsi"/>
              <w:noProof/>
              <w:kern w:val="2"/>
              <w:lang w:val="en-AU" w:eastAsia="en-AU"/>
            </w:rPr>
          </w:pPr>
          <w:hyperlink w:anchor="_Toc170899676" w:history="1">
            <w:r w:rsidRPr="00F30D7C">
              <w:rPr>
                <w:rStyle w:val="Hyperlink"/>
                <w:noProof/>
              </w:rPr>
              <w:t>Heading 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08996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478ED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234CB97" w14:textId="4F300694" w:rsidR="00AC0FAB" w:rsidRDefault="00AC0FAB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70899677" w:history="1">
            <w:r w:rsidRPr="00F30D7C">
              <w:rPr>
                <w:rStyle w:val="Hyperlink"/>
                <w:noProof/>
              </w:rPr>
              <w:t>Heading 3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08996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478ED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F91E664" w14:textId="581B19EC" w:rsidR="00AC0FAB" w:rsidRDefault="00AC0FAB">
          <w:r>
            <w:rPr>
              <w:b/>
              <w:bCs/>
              <w:noProof/>
            </w:rPr>
            <w:fldChar w:fldCharType="end"/>
          </w:r>
        </w:p>
      </w:sdtContent>
    </w:sdt>
    <w:p w14:paraId="3AD0C57C" w14:textId="77777777" w:rsidR="00AC0FAB" w:rsidRPr="00AC0FAB" w:rsidRDefault="00AC0FAB" w:rsidP="00AC0FAB">
      <w:pPr>
        <w:pStyle w:val="BodyText"/>
      </w:pPr>
    </w:p>
    <w:p w14:paraId="40C3B5EB" w14:textId="28C55039" w:rsidR="00F95C01" w:rsidRDefault="00C837AC">
      <w:pPr>
        <w:pStyle w:val="Heading1"/>
      </w:pPr>
      <w:bookmarkStart w:id="0" w:name="_Toc170899675"/>
      <w:bookmarkStart w:id="1" w:name="heading-1"/>
      <w:r>
        <w:t>Heading 1</w:t>
      </w:r>
      <w:bookmarkEnd w:id="0"/>
      <w:r>
        <w:t xml:space="preserve"> </w:t>
      </w:r>
      <w:bookmarkEnd w:id="1"/>
    </w:p>
    <w:p w14:paraId="2F26BC42" w14:textId="34A366FC" w:rsidR="00F95C01" w:rsidRDefault="00C837AC">
      <w:pPr>
        <w:pStyle w:val="Heading2"/>
      </w:pPr>
      <w:bookmarkStart w:id="2" w:name="heading-2"/>
      <w:bookmarkStart w:id="3" w:name="_Toc170899676"/>
      <w:r>
        <w:t>Heading 2</w:t>
      </w:r>
      <w:bookmarkEnd w:id="2"/>
      <w:bookmarkEnd w:id="3"/>
    </w:p>
    <w:p w14:paraId="7C10F92E" w14:textId="7BB2A7F0" w:rsidR="00F95C01" w:rsidRPr="00065CF7" w:rsidRDefault="00C837AC">
      <w:pPr>
        <w:pStyle w:val="Heading3"/>
        <w:rPr>
          <w:color w:val="262625"/>
        </w:rPr>
      </w:pPr>
      <w:bookmarkStart w:id="4" w:name="_Toc170899677"/>
      <w:bookmarkStart w:id="5" w:name="heading-3"/>
      <w:r w:rsidRPr="00065CF7">
        <w:rPr>
          <w:color w:val="262625"/>
        </w:rPr>
        <w:t>Heading 3</w:t>
      </w:r>
      <w:bookmarkEnd w:id="4"/>
      <w:r w:rsidRPr="00065CF7">
        <w:rPr>
          <w:color w:val="262625"/>
        </w:rPr>
        <w:t xml:space="preserve"> </w:t>
      </w:r>
      <w:bookmarkEnd w:id="5"/>
    </w:p>
    <w:p w14:paraId="3234454F" w14:textId="0FE18C97" w:rsidR="00F95C01" w:rsidRPr="00065CF7" w:rsidRDefault="00C837AC">
      <w:pPr>
        <w:pStyle w:val="Heading4"/>
        <w:rPr>
          <w:color w:val="262625"/>
        </w:rPr>
      </w:pPr>
      <w:bookmarkStart w:id="6" w:name="heading-4"/>
      <w:r w:rsidRPr="00065CF7">
        <w:rPr>
          <w:color w:val="262625"/>
        </w:rPr>
        <w:t xml:space="preserve">Heading 4 </w:t>
      </w:r>
      <w:bookmarkEnd w:id="6"/>
    </w:p>
    <w:p w14:paraId="1A53BB3F" w14:textId="5ADB2DA2" w:rsidR="00F95C01" w:rsidRPr="00065CF7" w:rsidRDefault="00C837AC">
      <w:pPr>
        <w:pStyle w:val="Heading5"/>
        <w:rPr>
          <w:color w:val="262625"/>
        </w:rPr>
      </w:pPr>
      <w:bookmarkStart w:id="7" w:name="heading-5"/>
      <w:r w:rsidRPr="00065CF7">
        <w:rPr>
          <w:color w:val="262625"/>
        </w:rPr>
        <w:t>Heading 5</w:t>
      </w:r>
      <w:bookmarkEnd w:id="7"/>
    </w:p>
    <w:p w14:paraId="194327AC" w14:textId="25728335" w:rsidR="00F95C01" w:rsidRPr="00065CF7" w:rsidRDefault="00C837AC">
      <w:pPr>
        <w:pStyle w:val="Heading6"/>
        <w:rPr>
          <w:color w:val="262625"/>
        </w:rPr>
      </w:pPr>
      <w:bookmarkStart w:id="8" w:name="heading-6"/>
      <w:r w:rsidRPr="00065CF7">
        <w:rPr>
          <w:color w:val="262625"/>
        </w:rPr>
        <w:t xml:space="preserve">Heading 6 </w:t>
      </w:r>
      <w:bookmarkEnd w:id="8"/>
    </w:p>
    <w:p w14:paraId="4055A569" w14:textId="35205C8D" w:rsidR="00F95C01" w:rsidRPr="00065CF7" w:rsidRDefault="00C837AC">
      <w:pPr>
        <w:pStyle w:val="Heading7"/>
        <w:rPr>
          <w:color w:val="262625"/>
        </w:rPr>
      </w:pPr>
      <w:bookmarkStart w:id="9" w:name="heading-7"/>
      <w:r w:rsidRPr="00065CF7">
        <w:rPr>
          <w:color w:val="262625"/>
        </w:rPr>
        <w:t xml:space="preserve">Heading 7 </w:t>
      </w:r>
      <w:bookmarkEnd w:id="9"/>
    </w:p>
    <w:p w14:paraId="30B78244" w14:textId="358B4DF6" w:rsidR="00F95C01" w:rsidRPr="00065CF7" w:rsidRDefault="00C837AC">
      <w:pPr>
        <w:pStyle w:val="Heading8"/>
        <w:rPr>
          <w:color w:val="262625"/>
        </w:rPr>
      </w:pPr>
      <w:bookmarkStart w:id="10" w:name="heading-8"/>
      <w:r w:rsidRPr="00065CF7">
        <w:rPr>
          <w:color w:val="262625"/>
        </w:rPr>
        <w:t xml:space="preserve">Heading 8 </w:t>
      </w:r>
      <w:bookmarkEnd w:id="10"/>
    </w:p>
    <w:p w14:paraId="0B0D2B5F" w14:textId="3C3AADCF" w:rsidR="00F95C01" w:rsidRPr="00065CF7" w:rsidRDefault="00C837AC">
      <w:pPr>
        <w:pStyle w:val="Heading9"/>
        <w:rPr>
          <w:color w:val="262625"/>
        </w:rPr>
      </w:pPr>
      <w:bookmarkStart w:id="11" w:name="heading-9"/>
      <w:r w:rsidRPr="00065CF7">
        <w:rPr>
          <w:color w:val="262625"/>
        </w:rPr>
        <w:t xml:space="preserve">Heading 9 </w:t>
      </w:r>
      <w:bookmarkEnd w:id="11"/>
    </w:p>
    <w:p w14:paraId="134585A0" w14:textId="77777777" w:rsidR="00F95C01" w:rsidRPr="00065CF7" w:rsidRDefault="00C837AC">
      <w:pPr>
        <w:pStyle w:val="FirstParagraph"/>
        <w:rPr>
          <w:color w:val="262625"/>
        </w:rPr>
      </w:pPr>
      <w:r w:rsidRPr="00065CF7">
        <w:rPr>
          <w:color w:val="262625"/>
        </w:rPr>
        <w:t xml:space="preserve"> First Paragraph. </w:t>
      </w:r>
    </w:p>
    <w:p w14:paraId="6D2401BF" w14:textId="1E48DC5A" w:rsidR="00F95C01" w:rsidRPr="00065CF7" w:rsidRDefault="00C837AC">
      <w:pPr>
        <w:pStyle w:val="BodyText"/>
        <w:rPr>
          <w:color w:val="262625"/>
        </w:rPr>
      </w:pPr>
      <w:r w:rsidRPr="00065CF7">
        <w:rPr>
          <w:color w:val="262625"/>
        </w:rPr>
        <w:t xml:space="preserve"> Body Text. Body Text Char.    </w:t>
      </w:r>
      <w:r w:rsidRPr="00065CF7">
        <w:rPr>
          <w:rStyle w:val="VerbatimChar"/>
          <w:color w:val="262625"/>
        </w:rPr>
        <w:t xml:space="preserve"> Verbatim </w:t>
      </w:r>
      <w:proofErr w:type="gramStart"/>
      <w:r w:rsidRPr="00065CF7">
        <w:rPr>
          <w:rStyle w:val="VerbatimChar"/>
          <w:color w:val="262625"/>
        </w:rPr>
        <w:t xml:space="preserve">Char </w:t>
      </w:r>
      <w:r w:rsidRPr="00065CF7">
        <w:rPr>
          <w:color w:val="262625"/>
        </w:rPr>
        <w:t xml:space="preserve"> .</w:t>
      </w:r>
      <w:proofErr w:type="gramEnd"/>
      <w:r w:rsidRPr="00065CF7">
        <w:rPr>
          <w:color w:val="262625"/>
        </w:rPr>
        <w:t xml:space="preserve">    </w:t>
      </w:r>
      <w:hyperlink r:id="rId11">
        <w:r w:rsidRPr="00065CF7">
          <w:rPr>
            <w:rStyle w:val="Hyperlink"/>
            <w:color w:val="262625"/>
          </w:rPr>
          <w:t xml:space="preserve"> Hyperlink </w:t>
        </w:r>
      </w:hyperlink>
      <w:r w:rsidRPr="00065CF7">
        <w:rPr>
          <w:color w:val="262625"/>
        </w:rPr>
        <w:t xml:space="preserve"> .     Footnote. </w:t>
      </w:r>
      <w:r w:rsidRPr="00065CF7">
        <w:rPr>
          <w:rStyle w:val="FootnoteReference"/>
          <w:color w:val="262625"/>
        </w:rPr>
        <w:footnoteReference w:id="1"/>
      </w:r>
    </w:p>
    <w:p w14:paraId="1963E630" w14:textId="2D63BBEC" w:rsidR="00F95C01" w:rsidRPr="00065CF7" w:rsidRDefault="00C837AC">
      <w:pPr>
        <w:pStyle w:val="BlockText"/>
        <w:rPr>
          <w:color w:val="262625"/>
        </w:rPr>
      </w:pPr>
      <w:r w:rsidRPr="00065CF7">
        <w:rPr>
          <w:color w:val="262625"/>
        </w:rPr>
        <w:t xml:space="preserve"> Block Text. </w:t>
      </w:r>
      <w:r w:rsidR="004335CD" w:rsidRPr="00065CF7">
        <w:rPr>
          <w:color w:val="262625"/>
        </w:rPr>
        <w:t>nor</w:t>
      </w:r>
    </w:p>
    <w:p w14:paraId="28828533" w14:textId="77777777" w:rsidR="00F95C01" w:rsidRPr="00065CF7" w:rsidRDefault="00C837AC">
      <w:pPr>
        <w:pStyle w:val="TableCaption"/>
        <w:rPr>
          <w:color w:val="262625"/>
        </w:rPr>
      </w:pPr>
      <w:r w:rsidRPr="00065CF7">
        <w:rPr>
          <w:color w:val="262625"/>
        </w:rPr>
        <w:t xml:space="preserve"> Table caption. </w:t>
      </w:r>
    </w:p>
    <w:tbl>
      <w:tblPr>
        <w:tblStyle w:val="Table"/>
        <w:tblW w:w="0" w:type="auto"/>
        <w:tblLook w:val="07E0" w:firstRow="1" w:lastRow="1" w:firstColumn="1" w:lastColumn="1" w:noHBand="1" w:noVBand="1"/>
      </w:tblPr>
      <w:tblGrid>
        <w:gridCol w:w="814"/>
        <w:gridCol w:w="814"/>
      </w:tblGrid>
      <w:tr w:rsidR="00065CF7" w:rsidRPr="00065CF7" w14:paraId="5E1ABBA5" w14:textId="77777777" w:rsidTr="00F95C0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323CAD20" w14:textId="77777777" w:rsidR="00F95C01" w:rsidRPr="00065CF7" w:rsidRDefault="00C837AC">
            <w:pPr>
              <w:pStyle w:val="Compact"/>
              <w:rPr>
                <w:color w:val="262625"/>
              </w:rPr>
            </w:pPr>
            <w:r w:rsidRPr="00065CF7">
              <w:rPr>
                <w:color w:val="262625"/>
              </w:rPr>
              <w:t xml:space="preserve"> Table </w:t>
            </w:r>
          </w:p>
        </w:tc>
        <w:tc>
          <w:tcPr>
            <w:tcW w:w="0" w:type="auto"/>
          </w:tcPr>
          <w:p w14:paraId="5CCA75EC" w14:textId="77777777" w:rsidR="00F95C01" w:rsidRPr="00065CF7" w:rsidRDefault="00C837AC">
            <w:pPr>
              <w:pStyle w:val="Compact"/>
              <w:rPr>
                <w:color w:val="262625"/>
              </w:rPr>
            </w:pPr>
            <w:r w:rsidRPr="00065CF7">
              <w:rPr>
                <w:color w:val="262625"/>
              </w:rPr>
              <w:t xml:space="preserve"> Table </w:t>
            </w:r>
          </w:p>
        </w:tc>
      </w:tr>
      <w:tr w:rsidR="00065CF7" w:rsidRPr="00065CF7" w14:paraId="194786CA" w14:textId="77777777">
        <w:tc>
          <w:tcPr>
            <w:tcW w:w="0" w:type="auto"/>
          </w:tcPr>
          <w:p w14:paraId="429D8BC6" w14:textId="77777777" w:rsidR="00F95C01" w:rsidRPr="00065CF7" w:rsidRDefault="00C837AC">
            <w:pPr>
              <w:pStyle w:val="Compact"/>
              <w:rPr>
                <w:color w:val="262625"/>
              </w:rPr>
            </w:pPr>
            <w:r w:rsidRPr="00065CF7">
              <w:rPr>
                <w:color w:val="262625"/>
              </w:rPr>
              <w:t xml:space="preserve"> 1 </w:t>
            </w:r>
          </w:p>
        </w:tc>
        <w:tc>
          <w:tcPr>
            <w:tcW w:w="0" w:type="auto"/>
          </w:tcPr>
          <w:p w14:paraId="3107F4CF" w14:textId="77777777" w:rsidR="00F95C01" w:rsidRPr="00065CF7" w:rsidRDefault="00C837AC" w:rsidP="00AD2A63">
            <w:pPr>
              <w:rPr>
                <w:color w:val="262625"/>
              </w:rPr>
            </w:pPr>
            <w:r w:rsidRPr="00065CF7">
              <w:rPr>
                <w:color w:val="262625"/>
              </w:rPr>
              <w:t xml:space="preserve"> 2 </w:t>
            </w:r>
          </w:p>
        </w:tc>
      </w:tr>
    </w:tbl>
    <w:p w14:paraId="680AA1D6" w14:textId="77777777" w:rsidR="00F95C01" w:rsidRPr="00E0014C" w:rsidRDefault="00C837AC">
      <w:pPr>
        <w:pStyle w:val="ImageCaption"/>
        <w:rPr>
          <w:color w:val="262625"/>
        </w:rPr>
      </w:pPr>
      <w:r w:rsidRPr="00065CF7">
        <w:rPr>
          <w:color w:val="262625"/>
        </w:rPr>
        <w:t xml:space="preserve"> </w:t>
      </w:r>
      <w:r w:rsidRPr="00E0014C">
        <w:rPr>
          <w:color w:val="262625"/>
        </w:rPr>
        <w:t xml:space="preserve">Image Caption </w:t>
      </w:r>
    </w:p>
    <w:p w14:paraId="7AEF8041" w14:textId="77777777" w:rsidR="00F95C01" w:rsidRPr="00065CF7" w:rsidRDefault="00C837AC">
      <w:pPr>
        <w:pStyle w:val="DefinitionTerm"/>
        <w:rPr>
          <w:color w:val="262625"/>
        </w:rPr>
      </w:pPr>
      <w:r w:rsidRPr="00065CF7">
        <w:rPr>
          <w:color w:val="262625"/>
        </w:rPr>
        <w:t xml:space="preserve"> </w:t>
      </w:r>
      <w:proofErr w:type="spellStart"/>
      <w:r w:rsidRPr="00065CF7">
        <w:rPr>
          <w:color w:val="262625"/>
        </w:rPr>
        <w:t>DefinitionTerm</w:t>
      </w:r>
      <w:proofErr w:type="spellEnd"/>
      <w:r w:rsidRPr="00065CF7">
        <w:rPr>
          <w:color w:val="262625"/>
        </w:rPr>
        <w:t xml:space="preserve"> </w:t>
      </w:r>
    </w:p>
    <w:p w14:paraId="511844EF" w14:textId="77777777" w:rsidR="00F95C01" w:rsidRPr="00065CF7" w:rsidRDefault="00C837AC">
      <w:pPr>
        <w:pStyle w:val="Definition"/>
        <w:rPr>
          <w:color w:val="262625"/>
        </w:rPr>
      </w:pPr>
      <w:r w:rsidRPr="00065CF7">
        <w:rPr>
          <w:color w:val="262625"/>
        </w:rPr>
        <w:t xml:space="preserve"> Definition </w:t>
      </w:r>
    </w:p>
    <w:p w14:paraId="2B196050" w14:textId="77777777" w:rsidR="00F95C01" w:rsidRPr="00065CF7" w:rsidRDefault="00C837AC">
      <w:pPr>
        <w:pStyle w:val="DefinitionTerm"/>
        <w:rPr>
          <w:color w:val="262625"/>
        </w:rPr>
      </w:pPr>
      <w:r w:rsidRPr="00065CF7">
        <w:rPr>
          <w:color w:val="262625"/>
        </w:rPr>
        <w:t xml:space="preserve"> </w:t>
      </w:r>
      <w:proofErr w:type="spellStart"/>
      <w:r w:rsidRPr="00065CF7">
        <w:rPr>
          <w:color w:val="262625"/>
        </w:rPr>
        <w:t>DefinitionTerm</w:t>
      </w:r>
      <w:proofErr w:type="spellEnd"/>
      <w:r w:rsidRPr="00065CF7">
        <w:rPr>
          <w:color w:val="262625"/>
        </w:rPr>
        <w:t xml:space="preserve"> </w:t>
      </w:r>
    </w:p>
    <w:p w14:paraId="0790AE97" w14:textId="3472CE3E" w:rsidR="00F95C01" w:rsidRPr="00065CF7" w:rsidRDefault="00C837AC">
      <w:pPr>
        <w:pStyle w:val="Definition"/>
        <w:rPr>
          <w:color w:val="262625"/>
        </w:rPr>
      </w:pPr>
      <w:r w:rsidRPr="00065CF7">
        <w:rPr>
          <w:color w:val="262625"/>
        </w:rPr>
        <w:t xml:space="preserve"> Definition</w:t>
      </w:r>
    </w:p>
    <w:p w14:paraId="5A171D3A" w14:textId="77777777" w:rsidR="006A5B1C" w:rsidRDefault="006A5B1C">
      <w:pPr>
        <w:pStyle w:val="Definition"/>
      </w:pPr>
    </w:p>
    <w:sectPr w:rsidR="006A5B1C" w:rsidSect="00344C07">
      <w:headerReference w:type="even" r:id="rId12"/>
      <w:headerReference w:type="default" r:id="rId13"/>
      <w:footerReference w:type="even" r:id="rId14"/>
      <w:footerReference w:type="default" r:id="rId15"/>
      <w:headerReference w:type="first" r:id="rId16"/>
      <w:footerReference w:type="first" r:id="rId17"/>
      <w:pgSz w:w="11900" w:h="16840"/>
      <w:pgMar w:top="1440" w:right="1080" w:bottom="1440" w:left="1080" w:header="567" w:footer="113" w:gutter="0"/>
      <w:pgNumType w:start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54D507F" w14:textId="77777777" w:rsidR="008B1B30" w:rsidRDefault="008B1B30">
      <w:pPr>
        <w:spacing w:after="0"/>
      </w:pPr>
      <w:r>
        <w:separator/>
      </w:r>
    </w:p>
  </w:endnote>
  <w:endnote w:type="continuationSeparator" w:id="0">
    <w:p w14:paraId="1A73093A" w14:textId="77777777" w:rsidR="008B1B30" w:rsidRDefault="008B1B3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roxima Nova Rg">
    <w:panose1 w:val="02000506030000020004"/>
    <w:charset w:val="00"/>
    <w:family w:val="auto"/>
    <w:pitch w:val="variable"/>
    <w:sig w:usb0="20000287" w:usb1="00000001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Times New Roman (Headings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Proxima Nova">
    <w:altName w:val="Tahoma"/>
    <w:panose1 w:val="02000506030000020004"/>
    <w:charset w:val="00"/>
    <w:family w:val="auto"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607431B" w14:textId="77777777" w:rsidR="00337899" w:rsidRDefault="0033789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79998812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C0C3F93" w14:textId="70DA59E9" w:rsidR="00691AA1" w:rsidRDefault="00AA7A07" w:rsidP="00337899">
        <w:pPr>
          <w:pStyle w:val="Footer"/>
        </w:pPr>
        <w:r>
          <w:t xml:space="preserve">Contact email: </w:t>
        </w:r>
        <w:sdt>
          <w:sdtPr>
            <w:alias w:val="Subject"/>
            <w:tag w:val=""/>
            <w:id w:val="738907193"/>
            <w:placeholder>
              <w:docPart w:val="A64A6CF2E759574BA988C4D82254BE9D"/>
            </w:placeholder>
            <w:showingPlcHdr/>
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<w:text/>
          </w:sdtPr>
          <w:sdtContent>
            <w:r w:rsidRPr="006E6ACD">
              <w:rPr>
                <w:rStyle w:val="PlaceholderText"/>
              </w:rPr>
              <w:t>[Subject]</w:t>
            </w:r>
          </w:sdtContent>
        </w:sdt>
        <w:r w:rsidR="00337899">
          <w:tab/>
        </w:r>
        <w:r w:rsidR="00691AA1">
          <w:fldChar w:fldCharType="begin"/>
        </w:r>
        <w:r w:rsidR="00691AA1">
          <w:instrText xml:space="preserve"> PAGE   \* MERGEFORMAT </w:instrText>
        </w:r>
        <w:r w:rsidR="00691AA1">
          <w:fldChar w:fldCharType="separate"/>
        </w:r>
        <w:r w:rsidR="00691AA1">
          <w:rPr>
            <w:noProof/>
          </w:rPr>
          <w:t>2</w:t>
        </w:r>
        <w:r w:rsidR="00691AA1">
          <w:rPr>
            <w:noProof/>
          </w:rPr>
          <w:fldChar w:fldCharType="end"/>
        </w:r>
      </w:p>
    </w:sdtContent>
  </w:sdt>
  <w:p w14:paraId="69E73D1B" w14:textId="7AC71104" w:rsidR="00D9793C" w:rsidRDefault="00D9793C" w:rsidP="00473A6B">
    <w:pPr>
      <w:pStyle w:val="Footer"/>
      <w:jc w:val="cen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85ECA67" w14:textId="5EB14E8A" w:rsidR="00B24FDB" w:rsidRDefault="00B24FDB">
    <w:pPr>
      <w:pStyle w:val="Footer"/>
    </w:pPr>
    <w:r>
      <w:rPr>
        <w:noProof/>
      </w:rPr>
      <w:drawing>
        <wp:inline distT="0" distB="0" distL="0" distR="0" wp14:anchorId="531EFA98" wp14:editId="709F311C">
          <wp:extent cx="5928360" cy="1019079"/>
          <wp:effectExtent l="0" t="0" r="0" b="0"/>
          <wp:docPr id="1467886012" name="Picture 3" descr="A close-up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30090761" name="Picture 3" descr="A close-up of a 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036940" cy="103774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64E71FE" w14:textId="77777777" w:rsidR="008B1B30" w:rsidRDefault="008B1B30">
      <w:r>
        <w:separator/>
      </w:r>
    </w:p>
  </w:footnote>
  <w:footnote w:type="continuationSeparator" w:id="0">
    <w:p w14:paraId="644AA7FE" w14:textId="77777777" w:rsidR="008B1B30" w:rsidRDefault="008B1B30">
      <w:r>
        <w:continuationSeparator/>
      </w:r>
    </w:p>
  </w:footnote>
  <w:footnote w:id="1">
    <w:p w14:paraId="3C15F585" w14:textId="77777777" w:rsidR="00F95C01" w:rsidRDefault="00C837AC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D118822" w14:textId="77777777" w:rsidR="00337899" w:rsidRDefault="0033789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B303C0B" w14:textId="77777777" w:rsidR="00AA7A07" w:rsidRPr="000D2261" w:rsidRDefault="00AA7A07" w:rsidP="00AA7A07">
    <w:pPr>
      <w:pStyle w:val="Header"/>
      <w:pBdr>
        <w:bottom w:val="single" w:sz="4" w:space="1" w:color="auto"/>
      </w:pBdr>
      <w:jc w:val="right"/>
      <w:rPr>
        <w:lang w:val="en-AU"/>
      </w:rPr>
    </w:pPr>
    <w:r>
      <w:rPr>
        <w:noProof/>
        <w:lang w:val="en-AU"/>
      </w:rPr>
      <w:t xml:space="preserve">Project number: </w:t>
    </w:r>
    <w:sdt>
      <w:sdtPr>
        <w:rPr>
          <w:noProof/>
          <w:lang w:val="en-AU"/>
        </w:rPr>
        <w:alias w:val="Category"/>
        <w:tag w:val=""/>
        <w:id w:val="696581513"/>
        <w:placeholder>
          <w:docPart w:val="9C2F79FBFEEEB64BA19913664653BB6D"/>
        </w:placeholder>
        <w:showingPlcHdr/>
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<w:text/>
      </w:sdtPr>
      <w:sdtContent>
        <w:r w:rsidRPr="00174B4C">
          <w:rPr>
            <w:rStyle w:val="PlaceholderText"/>
          </w:rPr>
          <w:t>[Category]</w:t>
        </w:r>
      </w:sdtContent>
    </w:sdt>
  </w:p>
  <w:p w14:paraId="031E4CA0" w14:textId="789F87F8" w:rsidR="008E1E86" w:rsidRPr="00AA7A07" w:rsidRDefault="008E1E86" w:rsidP="00AA7A0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2FECDB2" w14:textId="1C3AF8DB" w:rsidR="00B24FDB" w:rsidRDefault="00337899" w:rsidP="00337899">
    <w:pPr>
      <w:pStyle w:val="Header"/>
      <w:tabs>
        <w:tab w:val="left" w:pos="188"/>
        <w:tab w:val="right" w:pos="9740"/>
      </w:tabs>
    </w:pPr>
    <w:r>
      <w:tab/>
    </w:r>
    <w:r>
      <w:tab/>
    </w:r>
    <w:r>
      <w:tab/>
    </w:r>
    <w:r>
      <w:rPr>
        <w:noProof/>
      </w:rPr>
      <w:drawing>
        <wp:inline distT="0" distB="0" distL="0" distR="0" wp14:anchorId="4DFCCD3D" wp14:editId="765A78DF">
          <wp:extent cx="1274400" cy="667677"/>
          <wp:effectExtent l="0" t="0" r="0" b="0"/>
          <wp:docPr id="2035997451" name="Graphic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29413270" name="Graphic 929413270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rcRect l="33967" t="44218" r="34026" b="44082"/>
                  <a:stretch/>
                </pic:blipFill>
                <pic:spPr bwMode="auto">
                  <a:xfrm>
                    <a:off x="0" y="0"/>
                    <a:ext cx="1274400" cy="667677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70CD2DE"/>
    <w:multiLevelType w:val="multilevel"/>
    <w:tmpl w:val="95D0F09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C603469"/>
    <w:multiLevelType w:val="hybridMultilevel"/>
    <w:tmpl w:val="DBFCF5A2"/>
    <w:lvl w:ilvl="0" w:tplc="EFD8B76A">
      <w:start w:val="1"/>
      <w:numFmt w:val="lowerLetter"/>
      <w:lvlText w:val="%1."/>
      <w:lvlJc w:val="left"/>
      <w:pPr>
        <w:ind w:left="720" w:hanging="360"/>
      </w:pPr>
      <w:rPr>
        <w:rFonts w:ascii="Arial" w:hAnsi="Arial"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6BE21DF"/>
    <w:multiLevelType w:val="hybridMultilevel"/>
    <w:tmpl w:val="4DB0B372"/>
    <w:lvl w:ilvl="0" w:tplc="F836F038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79580174">
    <w:abstractNumId w:val="0"/>
  </w:num>
  <w:num w:numId="2" w16cid:durableId="136266283">
    <w:abstractNumId w:val="1"/>
  </w:num>
  <w:num w:numId="3" w16cid:durableId="69207332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95C01"/>
    <w:rsid w:val="00001A1D"/>
    <w:rsid w:val="000232BD"/>
    <w:rsid w:val="000436EF"/>
    <w:rsid w:val="00065CF7"/>
    <w:rsid w:val="00067A4F"/>
    <w:rsid w:val="0008594A"/>
    <w:rsid w:val="0009166C"/>
    <w:rsid w:val="000A34E1"/>
    <w:rsid w:val="000C7803"/>
    <w:rsid w:val="000C7CEA"/>
    <w:rsid w:val="000E0ACA"/>
    <w:rsid w:val="0014268D"/>
    <w:rsid w:val="00150FC2"/>
    <w:rsid w:val="001521D6"/>
    <w:rsid w:val="00154C9A"/>
    <w:rsid w:val="00154EE0"/>
    <w:rsid w:val="00184F8F"/>
    <w:rsid w:val="001879D0"/>
    <w:rsid w:val="001B5D8D"/>
    <w:rsid w:val="001C234A"/>
    <w:rsid w:val="001F5085"/>
    <w:rsid w:val="001F5E01"/>
    <w:rsid w:val="00223704"/>
    <w:rsid w:val="00271194"/>
    <w:rsid w:val="0027501D"/>
    <w:rsid w:val="002D66C0"/>
    <w:rsid w:val="002E7393"/>
    <w:rsid w:val="00303EED"/>
    <w:rsid w:val="00310154"/>
    <w:rsid w:val="003207C2"/>
    <w:rsid w:val="0033673F"/>
    <w:rsid w:val="00337899"/>
    <w:rsid w:val="00344C07"/>
    <w:rsid w:val="00382EA4"/>
    <w:rsid w:val="003862E8"/>
    <w:rsid w:val="00390937"/>
    <w:rsid w:val="0039646A"/>
    <w:rsid w:val="00396A66"/>
    <w:rsid w:val="003A401B"/>
    <w:rsid w:val="003A41BF"/>
    <w:rsid w:val="003B0CCE"/>
    <w:rsid w:val="003B3746"/>
    <w:rsid w:val="003B4994"/>
    <w:rsid w:val="003B72A9"/>
    <w:rsid w:val="003B7790"/>
    <w:rsid w:val="003C4134"/>
    <w:rsid w:val="003D5D8B"/>
    <w:rsid w:val="003D7CF7"/>
    <w:rsid w:val="003F5029"/>
    <w:rsid w:val="00402D29"/>
    <w:rsid w:val="00405C50"/>
    <w:rsid w:val="004308E9"/>
    <w:rsid w:val="004335CD"/>
    <w:rsid w:val="004478ED"/>
    <w:rsid w:val="00455896"/>
    <w:rsid w:val="004649C6"/>
    <w:rsid w:val="0046684E"/>
    <w:rsid w:val="00473A6B"/>
    <w:rsid w:val="005005ED"/>
    <w:rsid w:val="00540F3C"/>
    <w:rsid w:val="00557CD1"/>
    <w:rsid w:val="00563A46"/>
    <w:rsid w:val="005A77C9"/>
    <w:rsid w:val="005E1E8C"/>
    <w:rsid w:val="005F1C11"/>
    <w:rsid w:val="00610A45"/>
    <w:rsid w:val="00620219"/>
    <w:rsid w:val="00621DA6"/>
    <w:rsid w:val="00632977"/>
    <w:rsid w:val="0065741E"/>
    <w:rsid w:val="00662375"/>
    <w:rsid w:val="006762AE"/>
    <w:rsid w:val="0069085A"/>
    <w:rsid w:val="00691AA1"/>
    <w:rsid w:val="00692723"/>
    <w:rsid w:val="006955D3"/>
    <w:rsid w:val="00696536"/>
    <w:rsid w:val="006A5B1C"/>
    <w:rsid w:val="006C0684"/>
    <w:rsid w:val="006C2780"/>
    <w:rsid w:val="006D215F"/>
    <w:rsid w:val="00702104"/>
    <w:rsid w:val="00702A6D"/>
    <w:rsid w:val="00706FD1"/>
    <w:rsid w:val="007340EB"/>
    <w:rsid w:val="00735F57"/>
    <w:rsid w:val="0074789E"/>
    <w:rsid w:val="00747BAA"/>
    <w:rsid w:val="0079407A"/>
    <w:rsid w:val="007C7F26"/>
    <w:rsid w:val="007D04D4"/>
    <w:rsid w:val="007D1C9D"/>
    <w:rsid w:val="007D25B2"/>
    <w:rsid w:val="00815357"/>
    <w:rsid w:val="00824A9C"/>
    <w:rsid w:val="008261B4"/>
    <w:rsid w:val="0085437F"/>
    <w:rsid w:val="00874C3B"/>
    <w:rsid w:val="00875128"/>
    <w:rsid w:val="008772C7"/>
    <w:rsid w:val="00881772"/>
    <w:rsid w:val="008B1B30"/>
    <w:rsid w:val="008B634F"/>
    <w:rsid w:val="008E017E"/>
    <w:rsid w:val="008E1E86"/>
    <w:rsid w:val="009159AC"/>
    <w:rsid w:val="00920812"/>
    <w:rsid w:val="009268EC"/>
    <w:rsid w:val="00936357"/>
    <w:rsid w:val="00940426"/>
    <w:rsid w:val="009641F3"/>
    <w:rsid w:val="009732A5"/>
    <w:rsid w:val="00981F6A"/>
    <w:rsid w:val="00984E37"/>
    <w:rsid w:val="009A4661"/>
    <w:rsid w:val="009C0C94"/>
    <w:rsid w:val="009C5209"/>
    <w:rsid w:val="009D4907"/>
    <w:rsid w:val="009D5A7A"/>
    <w:rsid w:val="009E5A93"/>
    <w:rsid w:val="00A304D2"/>
    <w:rsid w:val="00A452F3"/>
    <w:rsid w:val="00A50C74"/>
    <w:rsid w:val="00A56CED"/>
    <w:rsid w:val="00A66A1D"/>
    <w:rsid w:val="00A675C5"/>
    <w:rsid w:val="00A91E42"/>
    <w:rsid w:val="00AA3134"/>
    <w:rsid w:val="00AA7A07"/>
    <w:rsid w:val="00AB447B"/>
    <w:rsid w:val="00AC0FAB"/>
    <w:rsid w:val="00AD2A63"/>
    <w:rsid w:val="00AE305E"/>
    <w:rsid w:val="00AF52BD"/>
    <w:rsid w:val="00B1048C"/>
    <w:rsid w:val="00B2086F"/>
    <w:rsid w:val="00B21817"/>
    <w:rsid w:val="00B24FDB"/>
    <w:rsid w:val="00B33DD7"/>
    <w:rsid w:val="00B54AC1"/>
    <w:rsid w:val="00B56018"/>
    <w:rsid w:val="00B8340A"/>
    <w:rsid w:val="00B93AFF"/>
    <w:rsid w:val="00BA5949"/>
    <w:rsid w:val="00BB1B6E"/>
    <w:rsid w:val="00BB4D5F"/>
    <w:rsid w:val="00BD33D9"/>
    <w:rsid w:val="00C060E5"/>
    <w:rsid w:val="00C1225B"/>
    <w:rsid w:val="00C358C3"/>
    <w:rsid w:val="00C57022"/>
    <w:rsid w:val="00C60843"/>
    <w:rsid w:val="00C837AC"/>
    <w:rsid w:val="00CA69F9"/>
    <w:rsid w:val="00CB4537"/>
    <w:rsid w:val="00D05F9E"/>
    <w:rsid w:val="00D201A7"/>
    <w:rsid w:val="00D66CB0"/>
    <w:rsid w:val="00D751B8"/>
    <w:rsid w:val="00D86964"/>
    <w:rsid w:val="00D94329"/>
    <w:rsid w:val="00D9793C"/>
    <w:rsid w:val="00DA35AA"/>
    <w:rsid w:val="00DA4BF0"/>
    <w:rsid w:val="00DB1D87"/>
    <w:rsid w:val="00DD6A1B"/>
    <w:rsid w:val="00DE6D0C"/>
    <w:rsid w:val="00DF0883"/>
    <w:rsid w:val="00E0014C"/>
    <w:rsid w:val="00E11186"/>
    <w:rsid w:val="00E35350"/>
    <w:rsid w:val="00E376C3"/>
    <w:rsid w:val="00E46FCE"/>
    <w:rsid w:val="00E539CB"/>
    <w:rsid w:val="00E55A7F"/>
    <w:rsid w:val="00E56AF8"/>
    <w:rsid w:val="00E65B72"/>
    <w:rsid w:val="00E812BB"/>
    <w:rsid w:val="00E85201"/>
    <w:rsid w:val="00E86E95"/>
    <w:rsid w:val="00E8720F"/>
    <w:rsid w:val="00F32036"/>
    <w:rsid w:val="00F74882"/>
    <w:rsid w:val="00F767E9"/>
    <w:rsid w:val="00F95C01"/>
    <w:rsid w:val="00FA207F"/>
    <w:rsid w:val="00FA532D"/>
    <w:rsid w:val="00FF5F0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3CD57DC"/>
  <w15:docId w15:val="{5289308A-269F-054D-93E4-408E825ADA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2" w:uiPriority="39"/>
    <w:lsdException w:name="toc 3" w:uiPriority="39"/>
    <w:lsdException w:name="header" w:uiPriority="99"/>
    <w:lsdException w:name="footer" w:uiPriority="9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06FD1"/>
    <w:rPr>
      <w:rFonts w:ascii="Proxima Nova Rg" w:eastAsiaTheme="minorEastAsia" w:hAnsi="Proxima Nova Rg" w:cs="Times New Roman (Body CS)"/>
      <w:kern w:val="21"/>
      <w:sz w:val="22"/>
    </w:rPr>
  </w:style>
  <w:style w:type="paragraph" w:styleId="Heading1">
    <w:name w:val="heading 1"/>
    <w:basedOn w:val="Normal"/>
    <w:next w:val="BodyText"/>
    <w:uiPriority w:val="9"/>
    <w:qFormat/>
    <w:rsid w:val="00E0014C"/>
    <w:pPr>
      <w:keepNext/>
      <w:keepLines/>
      <w:spacing w:before="480" w:after="0"/>
      <w:outlineLvl w:val="0"/>
    </w:pPr>
    <w:rPr>
      <w:rFonts w:eastAsiaTheme="majorEastAsia" w:cstheme="majorBidi"/>
      <w:b/>
      <w:bCs/>
      <w:color w:val="00808C"/>
      <w:sz w:val="40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E0014C"/>
    <w:pPr>
      <w:keepNext/>
      <w:keepLines/>
      <w:spacing w:before="200" w:after="0"/>
      <w:outlineLvl w:val="1"/>
    </w:pPr>
    <w:rPr>
      <w:rFonts w:eastAsiaTheme="majorEastAsia" w:cs="Times New Roman (Headings CS)"/>
      <w:b/>
      <w:bCs/>
      <w:color w:val="262625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E0014C"/>
    <w:pPr>
      <w:keepNext/>
      <w:keepLines/>
      <w:spacing w:before="200" w:after="0"/>
      <w:outlineLvl w:val="2"/>
    </w:pPr>
    <w:rPr>
      <w:rFonts w:eastAsiaTheme="majorEastAsia" w:cstheme="majorBidi"/>
      <w:bCs/>
    </w:rPr>
  </w:style>
  <w:style w:type="paragraph" w:styleId="Heading4">
    <w:name w:val="heading 4"/>
    <w:basedOn w:val="Normal"/>
    <w:next w:val="BodyText"/>
    <w:uiPriority w:val="9"/>
    <w:unhideWhenUsed/>
    <w:qFormat/>
    <w:rsid w:val="00E0014C"/>
    <w:pPr>
      <w:keepNext/>
      <w:keepLines/>
      <w:spacing w:before="200" w:after="0"/>
      <w:outlineLvl w:val="3"/>
    </w:pPr>
    <w:rPr>
      <w:rFonts w:eastAsiaTheme="majorEastAsia" w:cstheme="majorBidi"/>
      <w:bCs/>
      <w:i/>
    </w:rPr>
  </w:style>
  <w:style w:type="paragraph" w:styleId="Heading5">
    <w:name w:val="heading 5"/>
    <w:basedOn w:val="Normal"/>
    <w:next w:val="BodyText"/>
    <w:uiPriority w:val="9"/>
    <w:unhideWhenUsed/>
    <w:qFormat/>
    <w:rsid w:val="00E0014C"/>
    <w:pPr>
      <w:keepNext/>
      <w:keepLines/>
      <w:spacing w:before="200" w:after="0"/>
      <w:outlineLvl w:val="4"/>
    </w:pPr>
    <w:rPr>
      <w:rFonts w:eastAsiaTheme="majorEastAsia" w:cstheme="majorBidi"/>
      <w:iCs/>
    </w:rPr>
  </w:style>
  <w:style w:type="paragraph" w:styleId="Heading6">
    <w:name w:val="heading 6"/>
    <w:basedOn w:val="Normal"/>
    <w:next w:val="BodyText"/>
    <w:uiPriority w:val="9"/>
    <w:unhideWhenUsed/>
    <w:qFormat/>
    <w:rsid w:val="00E0014C"/>
    <w:pPr>
      <w:keepNext/>
      <w:keepLines/>
      <w:spacing w:before="200" w:after="0"/>
      <w:outlineLvl w:val="5"/>
    </w:pPr>
    <w:rPr>
      <w:rFonts w:eastAsiaTheme="majorEastAsia" w:cstheme="majorBidi"/>
    </w:rPr>
  </w:style>
  <w:style w:type="paragraph" w:styleId="Heading7">
    <w:name w:val="heading 7"/>
    <w:basedOn w:val="Normal"/>
    <w:next w:val="BodyText"/>
    <w:uiPriority w:val="9"/>
    <w:unhideWhenUsed/>
    <w:qFormat/>
    <w:rsid w:val="00E0014C"/>
    <w:pPr>
      <w:keepNext/>
      <w:keepLines/>
      <w:spacing w:before="200" w:after="0"/>
      <w:outlineLvl w:val="6"/>
    </w:pPr>
    <w:rPr>
      <w:rFonts w:eastAsiaTheme="majorEastAsia" w:cstheme="majorBidi"/>
    </w:rPr>
  </w:style>
  <w:style w:type="paragraph" w:styleId="Heading8">
    <w:name w:val="heading 8"/>
    <w:basedOn w:val="Normal"/>
    <w:next w:val="BodyText"/>
    <w:uiPriority w:val="9"/>
    <w:unhideWhenUsed/>
    <w:qFormat/>
    <w:rsid w:val="00E0014C"/>
    <w:pPr>
      <w:keepNext/>
      <w:keepLines/>
      <w:spacing w:before="200" w:after="0"/>
      <w:outlineLvl w:val="7"/>
    </w:pPr>
    <w:rPr>
      <w:rFonts w:eastAsiaTheme="majorEastAsia" w:cstheme="majorBidi"/>
    </w:rPr>
  </w:style>
  <w:style w:type="paragraph" w:styleId="Heading9">
    <w:name w:val="heading 9"/>
    <w:basedOn w:val="Normal"/>
    <w:next w:val="BodyText"/>
    <w:uiPriority w:val="9"/>
    <w:unhideWhenUsed/>
    <w:qFormat/>
    <w:rsid w:val="00E0014C"/>
    <w:pPr>
      <w:keepNext/>
      <w:keepLines/>
      <w:spacing w:before="200" w:after="0"/>
      <w:outlineLvl w:val="8"/>
    </w:pPr>
    <w:rPr>
      <w:rFonts w:eastAsiaTheme="majorEastAsia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E0014C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E0014C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E0014C"/>
    <w:pPr>
      <w:keepNext/>
      <w:keepLines/>
      <w:pBdr>
        <w:top w:val="single" w:sz="4" w:space="20" w:color="auto"/>
      </w:pBdr>
      <w:spacing w:before="3600" w:after="240" w:line="360" w:lineRule="auto"/>
      <w:jc w:val="right"/>
    </w:pPr>
    <w:rPr>
      <w:rFonts w:eastAsiaTheme="majorEastAsia" w:cstheme="majorBidi"/>
      <w:b/>
      <w:bCs/>
      <w:color w:val="00808C"/>
      <w:sz w:val="48"/>
      <w:szCs w:val="36"/>
    </w:rPr>
  </w:style>
  <w:style w:type="paragraph" w:styleId="Subtitle">
    <w:name w:val="Subtitle"/>
    <w:basedOn w:val="Title"/>
    <w:next w:val="BodyText"/>
    <w:qFormat/>
    <w:rsid w:val="003B3746"/>
    <w:pPr>
      <w:pBdr>
        <w:top w:val="none" w:sz="0" w:space="0" w:color="auto"/>
      </w:pBdr>
      <w:spacing w:before="240"/>
    </w:pPr>
    <w:rPr>
      <w:color w:val="000000" w:themeColor="text1"/>
      <w:sz w:val="32"/>
      <w:szCs w:val="30"/>
    </w:rPr>
  </w:style>
  <w:style w:type="paragraph" w:customStyle="1" w:styleId="Author">
    <w:name w:val="Author"/>
    <w:next w:val="BodyText"/>
    <w:qFormat/>
    <w:rsid w:val="005F1C11"/>
    <w:pPr>
      <w:keepNext/>
      <w:keepLines/>
      <w:spacing w:after="100" w:afterAutospacing="1"/>
      <w:jc w:val="right"/>
    </w:pPr>
    <w:rPr>
      <w:rFonts w:ascii="Proxima Nova Rg" w:hAnsi="Proxima Nova Rg"/>
    </w:rPr>
  </w:style>
  <w:style w:type="paragraph" w:styleId="Date">
    <w:name w:val="Date"/>
    <w:next w:val="BodyText"/>
    <w:link w:val="DateChar"/>
    <w:qFormat/>
    <w:rsid w:val="00E0014C"/>
    <w:pPr>
      <w:keepNext/>
      <w:keepLines/>
      <w:pBdr>
        <w:bottom w:val="single" w:sz="4" w:space="20" w:color="auto"/>
      </w:pBdr>
      <w:jc w:val="right"/>
    </w:pPr>
    <w:rPr>
      <w:rFonts w:ascii="Proxima Nova Rg" w:hAnsi="Proxima Nova Rg"/>
    </w:rPr>
  </w:style>
  <w:style w:type="paragraph" w:customStyle="1" w:styleId="AbstractTitle">
    <w:name w:val="Abstract Title"/>
    <w:basedOn w:val="Normal"/>
    <w:next w:val="Abstract"/>
    <w:qFormat/>
    <w:rsid w:val="00E0014C"/>
    <w:pPr>
      <w:keepNext/>
      <w:keepLines/>
      <w:pageBreakBefore/>
      <w:spacing w:before="300" w:after="0"/>
      <w:jc w:val="center"/>
    </w:pPr>
    <w:rPr>
      <w:b/>
      <w:color w:val="00808C"/>
      <w:sz w:val="20"/>
      <w:szCs w:val="20"/>
    </w:rPr>
  </w:style>
  <w:style w:type="paragraph" w:customStyle="1" w:styleId="Abstract">
    <w:name w:val="Abstract"/>
    <w:basedOn w:val="Normal"/>
    <w:next w:val="BodyText"/>
    <w:qFormat/>
    <w:rsid w:val="00E0014C"/>
    <w:pPr>
      <w:keepNext/>
      <w:keepLines/>
      <w:spacing w:before="100" w:after="300"/>
      <w:jc w:val="both"/>
    </w:pPr>
    <w:rPr>
      <w:sz w:val="20"/>
      <w:szCs w:val="20"/>
    </w:rPr>
  </w:style>
  <w:style w:type="paragraph" w:styleId="Bibliography">
    <w:name w:val="Bibliography"/>
    <w:basedOn w:val="Normal"/>
    <w:qFormat/>
    <w:rsid w:val="006A5B1C"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  <w:rsid w:val="00E0014C"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rsid w:val="009A4661"/>
    <w:rPr>
      <w:rFonts w:ascii="Arial" w:hAnsi="Arial"/>
      <w:sz w:val="20"/>
      <w:szCs w:val="20"/>
      <w:lang w:val="en-AU" w:eastAsia="en-AU"/>
    </w:rPr>
    <w:tblPr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FFFFF" w:themeFill="background1"/>
    </w:tcPr>
    <w:tblStylePr w:type="firstRow">
      <w:rPr>
        <w:color w:val="000000" w:themeColor="text1"/>
      </w:rPr>
      <w:tblPr/>
      <w:tcPr>
        <w:shd w:val="clear" w:color="auto" w:fill="FFFFFF" w:themeFill="background1"/>
      </w:tcPr>
    </w:tblStylePr>
  </w:style>
  <w:style w:type="paragraph" w:customStyle="1" w:styleId="DefinitionTerm">
    <w:name w:val="Definition Term"/>
    <w:basedOn w:val="Normal"/>
    <w:next w:val="Definition"/>
    <w:rsid w:val="00E0014C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E0014C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E0014C"/>
    <w:pPr>
      <w:keepNext/>
    </w:pPr>
  </w:style>
  <w:style w:type="paragraph" w:customStyle="1" w:styleId="ImageCaption">
    <w:name w:val="Image Caption"/>
    <w:basedOn w:val="Caption"/>
    <w:rsid w:val="00DF0883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sid w:val="00E0014C"/>
    <w:rPr>
      <w:rFonts w:ascii="Proxima Nova Rg" w:hAnsi="Proxima Nova Rg"/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B21817"/>
    <w:pPr>
      <w:pageBreakBefore/>
      <w:spacing w:before="240" w:line="259" w:lineRule="auto"/>
      <w:outlineLvl w:val="9"/>
    </w:pPr>
    <w:rPr>
      <w:bCs w:val="0"/>
    </w:rPr>
  </w:style>
  <w:style w:type="character" w:customStyle="1" w:styleId="DateChar">
    <w:name w:val="Date Char"/>
    <w:basedOn w:val="DefaultParagraphFont"/>
    <w:link w:val="Date"/>
    <w:rsid w:val="00E0014C"/>
    <w:rPr>
      <w:rFonts w:ascii="Proxima Nova Rg" w:hAnsi="Proxima Nova Rg"/>
    </w:rPr>
  </w:style>
  <w:style w:type="paragraph" w:styleId="TOAHeading">
    <w:name w:val="toa heading"/>
    <w:basedOn w:val="Normal"/>
    <w:next w:val="Normal"/>
    <w:rsid w:val="00735F57"/>
    <w:pPr>
      <w:spacing w:before="120"/>
    </w:pPr>
    <w:rPr>
      <w:rFonts w:eastAsiaTheme="majorEastAsia" w:cstheme="majorBidi"/>
      <w:b/>
      <w:bCs/>
      <w:color w:val="00808C"/>
    </w:rPr>
  </w:style>
  <w:style w:type="paragraph" w:styleId="TOC1">
    <w:name w:val="toc 1"/>
    <w:basedOn w:val="Normal"/>
    <w:next w:val="Normal"/>
    <w:autoRedefine/>
    <w:uiPriority w:val="39"/>
    <w:rsid w:val="00735F57"/>
    <w:pPr>
      <w:spacing w:after="100"/>
    </w:pPr>
  </w:style>
  <w:style w:type="paragraph" w:styleId="TOC2">
    <w:name w:val="toc 2"/>
    <w:basedOn w:val="Normal"/>
    <w:next w:val="Normal"/>
    <w:autoRedefine/>
    <w:uiPriority w:val="39"/>
    <w:rsid w:val="00735F57"/>
    <w:pPr>
      <w:spacing w:after="100"/>
      <w:ind w:left="240"/>
    </w:pPr>
  </w:style>
  <w:style w:type="paragraph" w:styleId="MessageHeader">
    <w:name w:val="Message Header"/>
    <w:basedOn w:val="Normal"/>
    <w:link w:val="MessageHeaderChar"/>
    <w:rsid w:val="006A5B1C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eastAsiaTheme="majorEastAsia" w:cstheme="majorBidi"/>
    </w:rPr>
  </w:style>
  <w:style w:type="character" w:customStyle="1" w:styleId="MessageHeaderChar">
    <w:name w:val="Message Header Char"/>
    <w:basedOn w:val="DefaultParagraphFont"/>
    <w:link w:val="MessageHeader"/>
    <w:rsid w:val="006A5B1C"/>
    <w:rPr>
      <w:rFonts w:ascii="Arial" w:eastAsiaTheme="majorEastAsia" w:hAnsi="Arial" w:cstheme="majorBidi"/>
      <w:shd w:val="pct20" w:color="auto" w:fill="auto"/>
    </w:rPr>
  </w:style>
  <w:style w:type="paragraph" w:styleId="Header">
    <w:name w:val="header"/>
    <w:basedOn w:val="Normal"/>
    <w:link w:val="HeaderChar"/>
    <w:uiPriority w:val="99"/>
    <w:rsid w:val="00DD6A1B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DD6A1B"/>
  </w:style>
  <w:style w:type="paragraph" w:styleId="Footer">
    <w:name w:val="footer"/>
    <w:basedOn w:val="Normal"/>
    <w:link w:val="FooterChar"/>
    <w:uiPriority w:val="99"/>
    <w:rsid w:val="002E7393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2E7393"/>
    <w:rPr>
      <w:rFonts w:ascii="Proxima Nova Rg" w:hAnsi="Proxima Nova Rg"/>
      <w:sz w:val="22"/>
    </w:rPr>
  </w:style>
  <w:style w:type="paragraph" w:styleId="TOC3">
    <w:name w:val="toc 3"/>
    <w:basedOn w:val="Normal"/>
    <w:next w:val="Normal"/>
    <w:autoRedefine/>
    <w:uiPriority w:val="39"/>
    <w:rsid w:val="00AC0FAB"/>
    <w:pPr>
      <w:spacing w:after="100"/>
      <w:ind w:left="480"/>
    </w:pPr>
  </w:style>
  <w:style w:type="character" w:styleId="PlaceholderText">
    <w:name w:val="Placeholder Text"/>
    <w:basedOn w:val="DefaultParagraphFont"/>
    <w:rsid w:val="00AA7A07"/>
    <w:rPr>
      <w:color w:val="66666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oter" Target="footer3.xml"/><Relationship Id="rId2" Type="http://schemas.openxmlformats.org/officeDocument/2006/relationships/customXml" Target="../customXml/item2.xml"/><Relationship Id="rId16" Type="http://schemas.openxmlformats.org/officeDocument/2006/relationships/header" Target="header3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example.com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glossaryDocument" Target="glossary/document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A64A6CF2E759574BA988C4D82254BE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3D68C0-0585-114D-A166-393BA3B8A16E}"/>
      </w:docPartPr>
      <w:docPartBody>
        <w:p w:rsidR="00000000" w:rsidRDefault="00707691" w:rsidP="00707691">
          <w:pPr>
            <w:pStyle w:val="A64A6CF2E759574BA988C4D82254BE9D"/>
          </w:pPr>
          <w:r w:rsidRPr="006E6ACD">
            <w:rPr>
              <w:rStyle w:val="PlaceholderText"/>
            </w:rPr>
            <w:t>[Subject]</w:t>
          </w:r>
        </w:p>
      </w:docPartBody>
    </w:docPart>
    <w:docPart>
      <w:docPartPr>
        <w:name w:val="9C2F79FBFEEEB64BA19913664653BB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7BFB29-63B7-374C-B819-FE816C6607A2}"/>
      </w:docPartPr>
      <w:docPartBody>
        <w:p w:rsidR="00000000" w:rsidRDefault="00707691" w:rsidP="00707691">
          <w:pPr>
            <w:pStyle w:val="9C2F79FBFEEEB64BA19913664653BB6D"/>
          </w:pPr>
          <w:r w:rsidRPr="00174B4C">
            <w:rPr>
              <w:rStyle w:val="PlaceholderText"/>
            </w:rPr>
            <w:t>[Category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roxima Nova Rg">
    <w:panose1 w:val="02000506030000020004"/>
    <w:charset w:val="00"/>
    <w:family w:val="auto"/>
    <w:pitch w:val="variable"/>
    <w:sig w:usb0="20000287" w:usb1="00000001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Times New Roman (Headings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Proxima Nova">
    <w:altName w:val="Tahoma"/>
    <w:panose1 w:val="02000506030000020004"/>
    <w:charset w:val="00"/>
    <w:family w:val="auto"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07691"/>
    <w:rsid w:val="00707691"/>
    <w:rsid w:val="008772C7"/>
    <w:rsid w:val="00FB79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AU" w:eastAsia="en-GB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0AAACF6B8E0F834DB5945B839B9C95D0">
    <w:name w:val="0AAACF6B8E0F834DB5945B839B9C95D0"/>
    <w:rsid w:val="00707691"/>
  </w:style>
  <w:style w:type="paragraph" w:customStyle="1" w:styleId="3298BA54F805CE4C8BFD7D4E7206469B">
    <w:name w:val="3298BA54F805CE4C8BFD7D4E7206469B"/>
    <w:rsid w:val="00707691"/>
  </w:style>
  <w:style w:type="character" w:styleId="PlaceholderText">
    <w:name w:val="Placeholder Text"/>
    <w:basedOn w:val="DefaultParagraphFont"/>
    <w:rsid w:val="00707691"/>
    <w:rPr>
      <w:color w:val="666666"/>
    </w:rPr>
  </w:style>
  <w:style w:type="paragraph" w:customStyle="1" w:styleId="A64A6CF2E759574BA988C4D82254BE9D">
    <w:name w:val="A64A6CF2E759574BA988C4D82254BE9D"/>
    <w:rsid w:val="00707691"/>
  </w:style>
  <w:style w:type="paragraph" w:customStyle="1" w:styleId="9C2F79FBFEEEB64BA19913664653BB6D">
    <w:name w:val="9C2F79FBFEEEB64BA19913664653BB6D"/>
    <w:rsid w:val="00707691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E37AAF0DD5F4448A506F792B732F161" ma:contentTypeVersion="15" ma:contentTypeDescription="Create a new document." ma:contentTypeScope="" ma:versionID="4f9eece326cb8525d683a1ea9e6b2db6">
  <xsd:schema xmlns:xsd="http://www.w3.org/2001/XMLSchema" xmlns:xs="http://www.w3.org/2001/XMLSchema" xmlns:p="http://schemas.microsoft.com/office/2006/metadata/properties" xmlns:ns2="17fa7942-0d9f-40ad-9093-ce71332f67f5" xmlns:ns3="c0a5e2f2-cbc9-444d-acb1-da3840c97b19" targetNamespace="http://schemas.microsoft.com/office/2006/metadata/properties" ma:root="true" ma:fieldsID="83691a1f05b251e90b3a47d11cb76344" ns2:_="" ns3:_="">
    <xsd:import namespace="17fa7942-0d9f-40ad-9093-ce71332f67f5"/>
    <xsd:import namespace="c0a5e2f2-cbc9-444d-acb1-da3840c97b1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MediaServiceOCR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7fa7942-0d9f-40ad-9093-ce71332f67f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058b0421-3d9b-4d43-8840-b275eef407c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1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CR" ma:index="2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2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0a5e2f2-cbc9-444d-acb1-da3840c97b19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721a81f0-d02c-4614-8e35-c41cb530b5a6}" ma:internalName="TaxCatchAll" ma:showField="CatchAllData" ma:web="c0a5e2f2-cbc9-444d-acb1-da3840c97b1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0a5e2f2-cbc9-444d-acb1-da3840c97b19" xsi:nil="true"/>
    <lcf76f155ced4ddcb4097134ff3c332f xmlns="17fa7942-0d9f-40ad-9093-ce71332f67f5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64FA4F1C-B507-441D-9669-8C36907E557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11802FA-C135-4E57-8C02-A7974D1B7D2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7fa7942-0d9f-40ad-9093-ce71332f67f5"/>
    <ds:schemaRef ds:uri="c0a5e2f2-cbc9-444d-acb1-da3840c97b1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B075FEA-4E01-4107-8B62-6F06417D51E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E1FEEAB-B510-40FA-8CAE-DC1A4BCFB7AF}">
  <ds:schemaRefs>
    <ds:schemaRef ds:uri="http://schemas.microsoft.com/office/2006/metadata/properties"/>
    <ds:schemaRef ds:uri="http://schemas.microsoft.com/office/infopath/2007/PartnerControls"/>
    <ds:schemaRef ds:uri="c0a5e2f2-cbc9-444d-acb1-da3840c97b19"/>
    <ds:schemaRef ds:uri="17fa7942-0d9f-40ad-9093-ce71332f67f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8</TotalTime>
  <Pages>3</Pages>
  <Words>112</Words>
  <Characters>63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Adam Sparks</cp:lastModifiedBy>
  <cp:revision>82</cp:revision>
  <cp:lastPrinted>2024-07-31T03:30:00Z</cp:lastPrinted>
  <dcterms:created xsi:type="dcterms:W3CDTF">2017-12-27T05:22:00Z</dcterms:created>
  <dcterms:modified xsi:type="dcterms:W3CDTF">2025-03-07T08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E37AAF0DD5F4448A506F792B732F161</vt:lpwstr>
  </property>
  <property fmtid="{D5CDD505-2E9C-101B-9397-08002B2CF9AE}" pid="3" name="MediaServiceImageTags">
    <vt:lpwstr/>
  </property>
</Properties>
</file>